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1EC" w14:textId="62A81BDC" w:rsidR="00483150" w:rsidRDefault="004C5F5C" w:rsidP="004C5F5C">
      <w:pPr>
        <w:jc w:val="center"/>
        <w:rPr>
          <w:sz w:val="24"/>
          <w:szCs w:val="28"/>
        </w:rPr>
      </w:pPr>
      <w:r w:rsidRPr="004C5F5C">
        <w:rPr>
          <w:rFonts w:hint="eastAsia"/>
          <w:sz w:val="24"/>
          <w:szCs w:val="28"/>
        </w:rPr>
        <w:t>화공 인공지능 책 회의</w:t>
      </w:r>
    </w:p>
    <w:p w14:paraId="6641AC99" w14:textId="00875615" w:rsidR="004C5F5C" w:rsidRDefault="004C5F5C" w:rsidP="004C5F5C">
      <w:pPr>
        <w:jc w:val="left"/>
      </w:pPr>
    </w:p>
    <w:p w14:paraId="62FE17B4" w14:textId="51EB8C41" w:rsidR="004C5F5C" w:rsidRDefault="004C5F5C" w:rsidP="004C5F5C">
      <w:pPr>
        <w:jc w:val="left"/>
      </w:pPr>
      <w:r>
        <w:rPr>
          <w:rFonts w:hint="eastAsia"/>
        </w:rPr>
        <w:t>회의일</w:t>
      </w:r>
      <w:r>
        <w:t>: 202</w:t>
      </w:r>
      <w:r w:rsidR="002B6CD3">
        <w:t>2</w:t>
      </w:r>
      <w:r>
        <w:t>-</w:t>
      </w:r>
      <w:r w:rsidR="002B6CD3">
        <w:t>01</w:t>
      </w:r>
      <w:r>
        <w:t>-</w:t>
      </w:r>
      <w:r w:rsidR="002B6AF8">
        <w:t>19</w:t>
      </w:r>
    </w:p>
    <w:p w14:paraId="3668534C" w14:textId="265E016F" w:rsidR="004C5F5C" w:rsidRDefault="004C5F5C" w:rsidP="004C5F5C">
      <w:pPr>
        <w:jc w:val="left"/>
      </w:pPr>
      <w:r>
        <w:rPr>
          <w:rFonts w:hint="eastAsia"/>
        </w:rPr>
        <w:t>참석자</w:t>
      </w:r>
      <w:r>
        <w:t xml:space="preserve">: </w:t>
      </w:r>
      <w:r>
        <w:rPr>
          <w:rFonts w:hint="eastAsia"/>
        </w:rPr>
        <w:t>문일</w:t>
      </w:r>
      <w:r>
        <w:t xml:space="preserve"> </w:t>
      </w:r>
      <w:r>
        <w:rPr>
          <w:rFonts w:hint="eastAsia"/>
        </w:rPr>
        <w:t>교수님</w:t>
      </w:r>
      <w:r>
        <w:t xml:space="preserve">, </w:t>
      </w:r>
      <w:proofErr w:type="spellStart"/>
      <w:r w:rsidR="002B6CD3">
        <w:rPr>
          <w:rFonts w:hint="eastAsia"/>
        </w:rPr>
        <w:t>정재학</w:t>
      </w:r>
      <w:proofErr w:type="spellEnd"/>
      <w:r w:rsidR="002B6CD3">
        <w:rPr>
          <w:rFonts w:hint="eastAsia"/>
        </w:rPr>
        <w:t xml:space="preserve"> 교수님,</w:t>
      </w:r>
      <w:r w:rsidR="002B6CD3">
        <w:t xml:space="preserve"> </w:t>
      </w:r>
      <w:r>
        <w:rPr>
          <w:rFonts w:hint="eastAsia"/>
        </w:rPr>
        <w:t>김지용 교수님,</w:t>
      </w:r>
      <w:r>
        <w:t xml:space="preserve"> </w:t>
      </w:r>
      <w:proofErr w:type="spellStart"/>
      <w:r>
        <w:rPr>
          <w:rFonts w:hint="eastAsia"/>
        </w:rPr>
        <w:t>원왕연</w:t>
      </w:r>
      <w:proofErr w:type="spellEnd"/>
      <w:r>
        <w:rPr>
          <w:rFonts w:hint="eastAsia"/>
        </w:rPr>
        <w:t xml:space="preserve"> 교수님,</w:t>
      </w:r>
      <w:r>
        <w:t xml:space="preserve"> </w:t>
      </w:r>
      <w:r>
        <w:rPr>
          <w:rFonts w:hint="eastAsia"/>
        </w:rPr>
        <w:t>김창수 연구원,</w:t>
      </w:r>
      <w:r>
        <w:t xml:space="preserve"> </w:t>
      </w:r>
      <w:r>
        <w:rPr>
          <w:rFonts w:hint="eastAsia"/>
        </w:rPr>
        <w:t>안병찬 연구원,</w:t>
      </w:r>
      <w:r>
        <w:t xml:space="preserve"> </w:t>
      </w:r>
      <w:r>
        <w:rPr>
          <w:rFonts w:hint="eastAsia"/>
        </w:rPr>
        <w:t>장교진 연구원,</w:t>
      </w:r>
      <w:r>
        <w:t xml:space="preserve"> </w:t>
      </w:r>
      <w:r>
        <w:rPr>
          <w:rFonts w:hint="eastAsia"/>
        </w:rPr>
        <w:t>홍석영 연구원</w:t>
      </w:r>
    </w:p>
    <w:p w14:paraId="2F13C7D8" w14:textId="33153576" w:rsidR="004C5F5C" w:rsidRDefault="004C5F5C" w:rsidP="004C5F5C">
      <w:pPr>
        <w:jc w:val="left"/>
      </w:pPr>
      <w:r>
        <w:rPr>
          <w:rFonts w:hint="eastAsia"/>
        </w:rPr>
        <w:t>회의 내용</w:t>
      </w:r>
      <w:r>
        <w:t>:</w:t>
      </w:r>
    </w:p>
    <w:p w14:paraId="4FB0CA62" w14:textId="7966CC6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목차 관련</w:t>
      </w:r>
    </w:p>
    <w:p w14:paraId="77BCF8B6" w14:textId="4EFC76AA" w:rsidR="004C5F5C" w:rsidRDefault="004C5F5C" w:rsidP="004C5F5C">
      <w:pPr>
        <w:pStyle w:val="a3"/>
        <w:ind w:leftChars="0"/>
        <w:jc w:val="left"/>
        <w:rPr>
          <w:rFonts w:hint="eastAsia"/>
        </w:rPr>
      </w:pPr>
      <w:r>
        <w:t>1</w:t>
      </w:r>
      <w:r>
        <w:rPr>
          <w:rFonts w:hint="eastAsia"/>
        </w:rPr>
        <w:t xml:space="preserve">장 </w:t>
      </w:r>
      <w:r>
        <w:t>: 1~2</w:t>
      </w:r>
      <w:r>
        <w:rPr>
          <w:rFonts w:hint="eastAsia"/>
        </w:rPr>
        <w:t>절 합</w:t>
      </w:r>
      <w:r w:rsidR="002B6CD3">
        <w:rPr>
          <w:rFonts w:hint="eastAsia"/>
        </w:rPr>
        <w:t>치기</w:t>
      </w:r>
      <w:r w:rsidR="002B6CD3">
        <w:t xml:space="preserve">, </w:t>
      </w:r>
      <w:r w:rsidR="002B6CD3">
        <w:rPr>
          <w:rFonts w:hint="eastAsia"/>
        </w:rPr>
        <w:t>1</w:t>
      </w:r>
      <w:r w:rsidR="002B6CD3">
        <w:t>0</w:t>
      </w:r>
      <w:r w:rsidR="002B6CD3">
        <w:rPr>
          <w:rFonts w:hint="eastAsia"/>
        </w:rPr>
        <w:t>페이지 이내</w:t>
      </w:r>
      <w:r w:rsidR="00AA5E45">
        <w:rPr>
          <w:rFonts w:hint="eastAsia"/>
        </w:rPr>
        <w:t xml:space="preserve"> </w:t>
      </w:r>
      <w:r w:rsidR="00AA5E45">
        <w:t>(</w:t>
      </w:r>
      <w:r w:rsidR="00F75A25">
        <w:rPr>
          <w:rFonts w:hint="eastAsia"/>
        </w:rPr>
        <w:t>작성 필요)</w:t>
      </w:r>
    </w:p>
    <w:p w14:paraId="0ADD0216" w14:textId="77EAD5BE" w:rsidR="00C4004C" w:rsidRDefault="004C5F5C" w:rsidP="00C4004C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2장 </w:t>
      </w:r>
      <w:r>
        <w:t xml:space="preserve">: </w:t>
      </w:r>
      <w:r w:rsidR="002B6CD3">
        <w:br/>
        <w:t>1</w:t>
      </w:r>
      <w:r w:rsidR="002B6CD3">
        <w:rPr>
          <w:rFonts w:hint="eastAsia"/>
        </w:rPr>
        <w:t xml:space="preserve">절 </w:t>
      </w:r>
      <w:r w:rsidR="007256C1">
        <w:rPr>
          <w:rFonts w:hint="eastAsia"/>
        </w:rPr>
        <w:t>파이썬</w:t>
      </w:r>
      <w:r w:rsidR="00C4004C">
        <w:rPr>
          <w:rFonts w:hint="eastAsia"/>
        </w:rPr>
        <w:t>(문일 교수님)</w:t>
      </w:r>
      <w:r w:rsidR="007256C1">
        <w:rPr>
          <w:rFonts w:hint="eastAsia"/>
        </w:rPr>
        <w:t>,</w:t>
      </w:r>
      <w:r w:rsidR="007256C1">
        <w:t xml:space="preserve"> Mat</w:t>
      </w:r>
      <w:proofErr w:type="spellStart"/>
      <w:r w:rsidR="007256C1">
        <w:t>lab</w:t>
      </w:r>
      <w:proofErr w:type="spellEnd"/>
      <w:r w:rsidR="009B68D5">
        <w:t>(</w:t>
      </w:r>
      <w:proofErr w:type="spellStart"/>
      <w:r w:rsidR="009B68D5">
        <w:rPr>
          <w:rFonts w:hint="eastAsia"/>
        </w:rPr>
        <w:t>원왕연</w:t>
      </w:r>
      <w:proofErr w:type="spellEnd"/>
      <w:r w:rsidR="009B68D5">
        <w:rPr>
          <w:rFonts w:hint="eastAsia"/>
        </w:rPr>
        <w:t xml:space="preserve"> 교수님</w:t>
      </w:r>
      <w:r w:rsidR="009B68D5">
        <w:t>)</w:t>
      </w:r>
      <w:r w:rsidR="007256C1">
        <w:t>, R</w:t>
      </w:r>
      <w:r w:rsidR="009B68D5">
        <w:t>(</w:t>
      </w:r>
      <w:r w:rsidR="00C4004C">
        <w:rPr>
          <w:rFonts w:hint="eastAsia"/>
        </w:rPr>
        <w:t>김지용 교수님)</w:t>
      </w:r>
      <w:r w:rsidR="007256C1">
        <w:t xml:space="preserve"> </w:t>
      </w:r>
      <w:r w:rsidR="007256C1">
        <w:rPr>
          <w:rFonts w:hint="eastAsia"/>
        </w:rPr>
        <w:t>간단히 소개</w:t>
      </w:r>
      <w:r w:rsidR="007256C1">
        <w:t xml:space="preserve"> &amp; </w:t>
      </w:r>
      <w:r w:rsidR="007256C1">
        <w:rPr>
          <w:rFonts w:hint="eastAsia"/>
        </w:rPr>
        <w:t xml:space="preserve">개발 환경 </w:t>
      </w:r>
      <w:proofErr w:type="spellStart"/>
      <w:r w:rsidR="007256C1">
        <w:rPr>
          <w:rFonts w:hint="eastAsia"/>
        </w:rPr>
        <w:t>C</w:t>
      </w:r>
      <w:r w:rsidR="007256C1">
        <w:t>olab</w:t>
      </w:r>
      <w:proofErr w:type="spellEnd"/>
      <w:r w:rsidR="007256C1">
        <w:t xml:space="preserve"> </w:t>
      </w:r>
      <w:r w:rsidR="007256C1">
        <w:rPr>
          <w:rFonts w:hint="eastAsia"/>
        </w:rPr>
        <w:t>외에도 다양하게</w:t>
      </w:r>
      <w:r w:rsidR="00C4004C">
        <w:br/>
        <w:t>5</w:t>
      </w:r>
      <w:r w:rsidR="00C4004C">
        <w:rPr>
          <w:rFonts w:hint="eastAsia"/>
        </w:rPr>
        <w:t xml:space="preserve">절 </w:t>
      </w:r>
      <w:r w:rsidR="00C4004C">
        <w:t xml:space="preserve">: </w:t>
      </w:r>
      <w:r w:rsidR="00C4004C">
        <w:rPr>
          <w:rFonts w:hint="eastAsia"/>
        </w:rPr>
        <w:t>1</w:t>
      </w:r>
      <w:r w:rsidR="00C4004C">
        <w:t>0</w:t>
      </w:r>
      <w:r w:rsidR="00C4004C">
        <w:rPr>
          <w:rFonts w:hint="eastAsia"/>
        </w:rPr>
        <w:t>페이지 이내</w:t>
      </w:r>
    </w:p>
    <w:p w14:paraId="28785BB5" w14:textId="771D2313" w:rsidR="004C5F5C" w:rsidRDefault="004C5F5C" w:rsidP="004C5F5C">
      <w:pPr>
        <w:pStyle w:val="a3"/>
        <w:ind w:leftChars="0"/>
        <w:jc w:val="left"/>
      </w:pPr>
      <w:r>
        <w:rPr>
          <w:rFonts w:hint="eastAsia"/>
        </w:rPr>
        <w:t xml:space="preserve">3장 </w:t>
      </w:r>
      <w:r>
        <w:t xml:space="preserve">: </w:t>
      </w:r>
      <w:r w:rsidR="002B6CD3">
        <w:rPr>
          <w:rFonts w:hint="eastAsia"/>
        </w:rPr>
        <w:t xml:space="preserve">공정 자동화 </w:t>
      </w:r>
      <w:r w:rsidR="002B6CD3">
        <w:t>(</w:t>
      </w:r>
      <w:r w:rsidR="002B6CD3">
        <w:rPr>
          <w:rFonts w:hint="eastAsia"/>
        </w:rPr>
        <w:t>세부 주제 추가 필요)</w:t>
      </w:r>
    </w:p>
    <w:p w14:paraId="1C750171" w14:textId="5FF396D7" w:rsidR="007256C1" w:rsidRDefault="00857E4C" w:rsidP="004C5F5C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3</w:t>
      </w:r>
      <w:r>
        <w:t>~</w:t>
      </w:r>
      <w:r w:rsidR="007073F3">
        <w:t>8</w:t>
      </w:r>
      <w:r w:rsidR="007073F3">
        <w:rPr>
          <w:rFonts w:hint="eastAsia"/>
        </w:rPr>
        <w:t xml:space="preserve">장 </w:t>
      </w:r>
      <w:r w:rsidR="007073F3">
        <w:t xml:space="preserve">: </w:t>
      </w:r>
      <w:r w:rsidR="000A5A1E">
        <w:rPr>
          <w:rFonts w:hint="eastAsia"/>
        </w:rPr>
        <w:t>챕터</w:t>
      </w:r>
      <w:r w:rsidR="000A5A1E">
        <w:t xml:space="preserve"> 5-2 (</w:t>
      </w:r>
      <w:r w:rsidR="000A5A1E">
        <w:rPr>
          <w:rFonts w:hint="eastAsia"/>
        </w:rPr>
        <w:t>김지용 교수님)</w:t>
      </w:r>
      <w:r w:rsidR="000A5A1E">
        <w:t xml:space="preserve"> </w:t>
      </w:r>
      <w:r w:rsidR="006E105C">
        <w:rPr>
          <w:rFonts w:hint="eastAsia"/>
        </w:rPr>
        <w:t>포맷에 맞추어</w:t>
      </w:r>
      <w:r w:rsidR="006E105C">
        <w:t xml:space="preserve"> </w:t>
      </w:r>
      <w:r w:rsidR="006E105C">
        <w:rPr>
          <w:rFonts w:hint="eastAsia"/>
        </w:rPr>
        <w:t>각 학교 맡은 파트 작성</w:t>
      </w:r>
    </w:p>
    <w:p w14:paraId="5A648AE7" w14:textId="29B120DC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예제 관련</w:t>
      </w:r>
      <w:r w:rsidR="006E105C">
        <w:rPr>
          <w:rFonts w:hint="eastAsia"/>
        </w:rPr>
        <w:t xml:space="preserve"> </w:t>
      </w:r>
      <w:r w:rsidR="006E105C">
        <w:t>(</w:t>
      </w:r>
      <w:r w:rsidR="006E105C">
        <w:rPr>
          <w:rFonts w:hint="eastAsia"/>
        </w:rPr>
        <w:t xml:space="preserve">챕터 </w:t>
      </w:r>
      <w:r w:rsidR="006E105C">
        <w:t xml:space="preserve">5-2 </w:t>
      </w:r>
      <w:r w:rsidR="006E105C">
        <w:rPr>
          <w:rFonts w:hint="eastAsia"/>
        </w:rPr>
        <w:t>참고)</w:t>
      </w:r>
    </w:p>
    <w:p w14:paraId="0EF6EC96" w14:textId="65A7B231" w:rsidR="00DE5D91" w:rsidRDefault="000F549F" w:rsidP="002008B6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챕터 맨 앞에 학습 내용</w:t>
      </w:r>
      <w:r>
        <w:t>(</w:t>
      </w:r>
      <w:r>
        <w:rPr>
          <w:rFonts w:hint="eastAsia"/>
        </w:rPr>
        <w:t>문제/방법/응용)</w:t>
      </w:r>
      <w:r>
        <w:t xml:space="preserve"> </w:t>
      </w:r>
      <w:r>
        <w:rPr>
          <w:rFonts w:hint="eastAsia"/>
        </w:rPr>
        <w:t>정리</w:t>
      </w:r>
    </w:p>
    <w:p w14:paraId="15C7876B" w14:textId="53804BA1" w:rsidR="002B6CD3" w:rsidRDefault="000F549F" w:rsidP="00DE5D91">
      <w:pPr>
        <w:pStyle w:val="a3"/>
        <w:ind w:leftChars="0"/>
        <w:jc w:val="left"/>
      </w:pPr>
      <w:r>
        <w:rPr>
          <w:rFonts w:hint="eastAsia"/>
        </w:rPr>
        <w:t>챕터 마지막에</w:t>
      </w:r>
      <w:r>
        <w:t xml:space="preserve"> </w:t>
      </w:r>
      <w:r>
        <w:rPr>
          <w:rFonts w:hint="eastAsia"/>
        </w:rPr>
        <w:t>학습 성과 및 역량</w:t>
      </w:r>
      <w:r>
        <w:t xml:space="preserve"> </w:t>
      </w:r>
      <w:r w:rsidR="00886AA8">
        <w:rPr>
          <w:rFonts w:hint="eastAsia"/>
        </w:rPr>
        <w:t xml:space="preserve">정리 </w:t>
      </w:r>
      <w:r w:rsidR="00886AA8">
        <w:t>(</w:t>
      </w:r>
      <w:r w:rsidR="00886AA8">
        <w:rPr>
          <w:rFonts w:hint="eastAsia"/>
        </w:rPr>
        <w:t xml:space="preserve">번호 매겨서) </w:t>
      </w:r>
      <w:r w:rsidR="00886AA8">
        <w:t xml:space="preserve">: </w:t>
      </w:r>
      <w:r w:rsidR="00886AA8">
        <w:rPr>
          <w:rFonts w:hint="eastAsia"/>
        </w:rPr>
        <w:t>학생이 얻어가는 내용 다시 확인</w:t>
      </w:r>
    </w:p>
    <w:p w14:paraId="76ECE190" w14:textId="7339CB0D" w:rsidR="00D07F33" w:rsidRDefault="00211A87" w:rsidP="00D07F33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학습 내용과 학습 성과는 일대일 매칭시켜서 작성</w:t>
      </w:r>
    </w:p>
    <w:p w14:paraId="6BFBC27C" w14:textId="5AAA7A64" w:rsidR="005757B9" w:rsidRDefault="002B6CD3" w:rsidP="005757B9">
      <w:pPr>
        <w:pStyle w:val="a3"/>
        <w:ind w:leftChars="0"/>
        <w:jc w:val="left"/>
      </w:pPr>
      <w:r>
        <w:rPr>
          <w:rFonts w:hint="eastAsia"/>
        </w:rPr>
        <w:t>P</w:t>
      </w:r>
      <w:r>
        <w:t xml:space="preserve">BL(Problem-based learning) </w:t>
      </w:r>
      <w:r>
        <w:rPr>
          <w:rFonts w:hint="eastAsia"/>
        </w:rPr>
        <w:t>형식</w:t>
      </w:r>
      <w:r>
        <w:t xml:space="preserve"> : </w:t>
      </w:r>
      <w:r>
        <w:rPr>
          <w:rFonts w:hint="eastAsia"/>
        </w:rPr>
        <w:t>바로 설명하지 말고</w:t>
      </w:r>
      <w:r>
        <w:t xml:space="preserve"> </w:t>
      </w:r>
      <w:r>
        <w:rPr>
          <w:rFonts w:hint="eastAsia"/>
        </w:rPr>
        <w:t>문제 제시 후 해설</w:t>
      </w:r>
      <w:r>
        <w:t xml:space="preserve"> </w:t>
      </w:r>
      <w:r>
        <w:rPr>
          <w:rFonts w:hint="eastAsia"/>
        </w:rPr>
        <w:t>방식</w:t>
      </w:r>
    </w:p>
    <w:p w14:paraId="3F7086C7" w14:textId="48D98F7B" w:rsidR="00D07F33" w:rsidRDefault="00D07F33" w:rsidP="005757B9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코드는 직접 작성</w:t>
      </w:r>
      <w:r>
        <w:t xml:space="preserve"> </w:t>
      </w:r>
      <w:r>
        <w:rPr>
          <w:rFonts w:hint="eastAsia"/>
        </w:rPr>
        <w:t>또는 스크린샷</w:t>
      </w:r>
      <w:r>
        <w:t xml:space="preserve"> </w:t>
      </w:r>
      <w:r>
        <w:rPr>
          <w:rFonts w:hint="eastAsia"/>
        </w:rPr>
        <w:t>상관없이</w:t>
      </w:r>
      <w:r>
        <w:t xml:space="preserve"> </w:t>
      </w:r>
      <w:r>
        <w:rPr>
          <w:rFonts w:hint="eastAsia"/>
        </w:rPr>
        <w:t>편한 방식으로</w:t>
      </w:r>
    </w:p>
    <w:p w14:paraId="3A4817F0" w14:textId="67D2423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기타</w:t>
      </w:r>
    </w:p>
    <w:p w14:paraId="76B50EA5" w14:textId="37865CA3" w:rsidR="002B6CD3" w:rsidRPr="002008B6" w:rsidRDefault="002B6CD3" w:rsidP="003B0A85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데이터 및 코드 </w:t>
      </w:r>
      <w:proofErr w:type="spellStart"/>
      <w:r w:rsidR="00211A87">
        <w:t>Github</w:t>
      </w:r>
      <w:proofErr w:type="spellEnd"/>
      <w:r w:rsidR="00211A87">
        <w:t>(</w:t>
      </w:r>
      <w:hyperlink r:id="rId7" w:tgtFrame="_blank" w:history="1">
        <w:r w:rsidR="00DA4B33">
          <w:rPr>
            <w:rStyle w:val="a6"/>
            <w:rFonts w:ascii="Arial" w:hAnsi="Arial" w:cs="Arial"/>
            <w:color w:val="1155CC"/>
            <w:shd w:val="clear" w:color="auto" w:fill="FFFFFF"/>
          </w:rPr>
          <w:t>https://github.com/</w:t>
        </w:r>
      </w:hyperlink>
      <w:r w:rsidR="00DA4B33">
        <w:rPr>
          <w:rFonts w:ascii="Arial" w:hAnsi="Arial" w:cs="Arial"/>
          <w:color w:val="1155CC"/>
          <w:u w:val="single"/>
          <w:shd w:val="clear" w:color="auto" w:fill="FFFFFF"/>
        </w:rPr>
        <w:t>YONSEIPSELAB/chemengAI</w:t>
      </w:r>
      <w:r w:rsidR="00056618">
        <w:t>)</w:t>
      </w:r>
      <w:r w:rsidR="00056618">
        <w:rPr>
          <w:rFonts w:hint="eastAsia"/>
        </w:rPr>
        <w:t>에서</w:t>
      </w:r>
      <w:r w:rsidR="00056618">
        <w:t xml:space="preserve"> </w:t>
      </w:r>
      <w:r w:rsidR="00056618">
        <w:rPr>
          <w:rFonts w:hint="eastAsia"/>
        </w:rPr>
        <w:t>관리</w:t>
      </w:r>
      <w:r w:rsidR="00056618">
        <w:t xml:space="preserve"> : </w:t>
      </w:r>
      <w:r w:rsidR="003B0A85">
        <w:br/>
      </w:r>
      <w:r w:rsidR="00056618">
        <w:rPr>
          <w:rFonts w:hint="eastAsia"/>
        </w:rPr>
        <w:t xml:space="preserve">홍석영 연구원에게 </w:t>
      </w:r>
      <w:r w:rsidR="00D07F33">
        <w:rPr>
          <w:rFonts w:hint="eastAsia"/>
        </w:rPr>
        <w:t>데이터 및 코드</w:t>
      </w:r>
      <w:r w:rsidR="00D07F33">
        <w:t xml:space="preserve"> </w:t>
      </w:r>
      <w:r w:rsidR="00056618">
        <w:rPr>
          <w:rFonts w:hint="eastAsia"/>
        </w:rPr>
        <w:t>송부하면</w:t>
      </w:r>
      <w:r w:rsidR="00056618">
        <w:t xml:space="preserve"> </w:t>
      </w:r>
      <w:r w:rsidR="00056618">
        <w:rPr>
          <w:rFonts w:hint="eastAsia"/>
        </w:rPr>
        <w:t>수합해서 업로드</w:t>
      </w:r>
    </w:p>
    <w:p w14:paraId="375F6C3E" w14:textId="0C48786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추후 일정</w:t>
      </w:r>
    </w:p>
    <w:p w14:paraId="533F5810" w14:textId="5F0113CC" w:rsidR="002B6CD3" w:rsidRDefault="002008B6" w:rsidP="002B6CD3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1</w:t>
      </w:r>
      <w:r>
        <w:t>/</w:t>
      </w:r>
      <w:r w:rsidR="003B0A85">
        <w:t>26</w:t>
      </w:r>
      <w:r w:rsidR="002B6CD3">
        <w:t xml:space="preserve"> </w:t>
      </w:r>
      <w:r w:rsidR="002B6CD3">
        <w:rPr>
          <w:rFonts w:hint="eastAsia"/>
        </w:rPr>
        <w:t>오후</w:t>
      </w:r>
      <w:r w:rsidR="002B6CD3">
        <w:t xml:space="preserve"> </w:t>
      </w:r>
      <w:r w:rsidR="003B0A85">
        <w:t>2</w:t>
      </w:r>
      <w:r w:rsidR="002B6CD3">
        <w:rPr>
          <w:rFonts w:hint="eastAsia"/>
        </w:rPr>
        <w:t>시</w:t>
      </w:r>
      <w:r w:rsidR="002B6CD3">
        <w:t xml:space="preserve"> </w:t>
      </w:r>
      <w:r w:rsidR="002B6CD3">
        <w:rPr>
          <w:rFonts w:hint="eastAsia"/>
        </w:rPr>
        <w:t xml:space="preserve">회의 </w:t>
      </w:r>
      <w:r w:rsidR="002B6CD3">
        <w:t xml:space="preserve">: </w:t>
      </w:r>
      <w:r w:rsidR="002B6CD3">
        <w:rPr>
          <w:rFonts w:hint="eastAsia"/>
        </w:rPr>
        <w:t xml:space="preserve">각 학교 </w:t>
      </w:r>
      <w:r w:rsidR="00DA4B33">
        <w:rPr>
          <w:rFonts w:hint="eastAsia"/>
        </w:rPr>
        <w:t xml:space="preserve">수정사항 보완 및 </w:t>
      </w:r>
      <w:r w:rsidR="002B6CD3">
        <w:rPr>
          <w:rFonts w:hint="eastAsia"/>
        </w:rPr>
        <w:t>맡은</w:t>
      </w:r>
      <w:r w:rsidR="002B6CD3">
        <w:t xml:space="preserve"> </w:t>
      </w:r>
      <w:r w:rsidR="002B6CD3">
        <w:rPr>
          <w:rFonts w:hint="eastAsia"/>
        </w:rPr>
        <w:t>챕터 작성</w:t>
      </w:r>
    </w:p>
    <w:p w14:paraId="457A3A2F" w14:textId="42EED681" w:rsidR="002008B6" w:rsidRPr="00DE5D91" w:rsidRDefault="002008B6" w:rsidP="002008B6">
      <w:pPr>
        <w:pStyle w:val="a3"/>
        <w:ind w:leftChars="0"/>
        <w:jc w:val="left"/>
      </w:pPr>
      <w:r>
        <w:rPr>
          <w:rFonts w:hint="eastAsia"/>
        </w:rPr>
        <w:t xml:space="preserve"> </w:t>
      </w:r>
    </w:p>
    <w:sectPr w:rsidR="002008B6" w:rsidRPr="00DE5D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8751F" w14:textId="77777777" w:rsidR="00D22B3A" w:rsidRDefault="00D22B3A" w:rsidP="00FB4460">
      <w:pPr>
        <w:spacing w:after="0" w:line="240" w:lineRule="auto"/>
      </w:pPr>
      <w:r>
        <w:separator/>
      </w:r>
    </w:p>
  </w:endnote>
  <w:endnote w:type="continuationSeparator" w:id="0">
    <w:p w14:paraId="12A77194" w14:textId="77777777" w:rsidR="00D22B3A" w:rsidRDefault="00D22B3A" w:rsidP="00FB4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1A94A" w14:textId="77777777" w:rsidR="00D22B3A" w:rsidRDefault="00D22B3A" w:rsidP="00FB4460">
      <w:pPr>
        <w:spacing w:after="0" w:line="240" w:lineRule="auto"/>
      </w:pPr>
      <w:r>
        <w:separator/>
      </w:r>
    </w:p>
  </w:footnote>
  <w:footnote w:type="continuationSeparator" w:id="0">
    <w:p w14:paraId="786C3D35" w14:textId="77777777" w:rsidR="00D22B3A" w:rsidRDefault="00D22B3A" w:rsidP="00FB4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755F6"/>
    <w:multiLevelType w:val="hybridMultilevel"/>
    <w:tmpl w:val="C58E768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DY0NzUxsTAxszBV0lEKTi0uzszPAykwqQUAXJrbkiwAAAA="/>
  </w:docVars>
  <w:rsids>
    <w:rsidRoot w:val="004C5F5C"/>
    <w:rsid w:val="00056618"/>
    <w:rsid w:val="000A5A1E"/>
    <w:rsid w:val="000F549F"/>
    <w:rsid w:val="002008B6"/>
    <w:rsid w:val="00211A87"/>
    <w:rsid w:val="00266975"/>
    <w:rsid w:val="002B6AF8"/>
    <w:rsid w:val="002B6CD3"/>
    <w:rsid w:val="003B0A85"/>
    <w:rsid w:val="00483150"/>
    <w:rsid w:val="004C5F5C"/>
    <w:rsid w:val="005757B9"/>
    <w:rsid w:val="006E105C"/>
    <w:rsid w:val="007073F3"/>
    <w:rsid w:val="007256C1"/>
    <w:rsid w:val="007C68E2"/>
    <w:rsid w:val="00857E4C"/>
    <w:rsid w:val="00886AA8"/>
    <w:rsid w:val="00966221"/>
    <w:rsid w:val="009B68D5"/>
    <w:rsid w:val="00A63C07"/>
    <w:rsid w:val="00AA5E45"/>
    <w:rsid w:val="00AB3B87"/>
    <w:rsid w:val="00BA581C"/>
    <w:rsid w:val="00C4004C"/>
    <w:rsid w:val="00D07F33"/>
    <w:rsid w:val="00D22B3A"/>
    <w:rsid w:val="00D246BE"/>
    <w:rsid w:val="00DA4B33"/>
    <w:rsid w:val="00DE5D91"/>
    <w:rsid w:val="00E137D4"/>
    <w:rsid w:val="00F75A25"/>
    <w:rsid w:val="00FB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0C8BC"/>
  <w15:chartTrackingRefBased/>
  <w15:docId w15:val="{0A0BA860-6379-4A3D-9840-812C93D5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5C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B4460"/>
  </w:style>
  <w:style w:type="paragraph" w:styleId="a5">
    <w:name w:val="footer"/>
    <w:basedOn w:val="a"/>
    <w:link w:val="Char0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B4460"/>
  </w:style>
  <w:style w:type="character" w:styleId="a6">
    <w:name w:val="Hyperlink"/>
    <w:basedOn w:val="a0"/>
    <w:uiPriority w:val="99"/>
    <w:semiHidden/>
    <w:unhideWhenUsed/>
    <w:rsid w:val="00DA4B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24</cp:revision>
  <dcterms:created xsi:type="dcterms:W3CDTF">2022-01-07T05:50:00Z</dcterms:created>
  <dcterms:modified xsi:type="dcterms:W3CDTF">2022-01-19T08:16:00Z</dcterms:modified>
</cp:coreProperties>
</file>